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DCC44E" w14:textId="77777777" w:rsidR="00013EE0" w:rsidRDefault="003C29DA">
      <w:r>
        <w:rPr>
          <w:noProof/>
        </w:rPr>
        <w:drawing>
          <wp:inline distT="0" distB="0" distL="0" distR="0" wp14:anchorId="1964BC51" wp14:editId="4899388E">
            <wp:extent cx="5943600" cy="9271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ORZ.2color PMS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3B470" w14:textId="77777777" w:rsidR="0092472D" w:rsidRDefault="0092472D" w:rsidP="0092472D">
      <w:pPr>
        <w:spacing w:after="0"/>
      </w:pPr>
    </w:p>
    <w:p w14:paraId="4E0DE6D5" w14:textId="15C53F5B" w:rsidR="000161C2" w:rsidRPr="00474DE0" w:rsidRDefault="00B02F47">
      <w:pPr>
        <w:rPr>
          <w:rFonts w:ascii="Arial" w:hAnsi="Arial" w:cs="Arial"/>
          <w:b/>
        </w:rPr>
      </w:pPr>
      <w:r w:rsidRPr="00474DE0">
        <w:rPr>
          <w:rFonts w:ascii="Arial" w:hAnsi="Arial" w:cs="Arial"/>
          <w:b/>
        </w:rPr>
        <w:t>AT</w:t>
      </w:r>
      <w:r w:rsidR="00FA1F65" w:rsidRPr="00474DE0">
        <w:rPr>
          <w:rFonts w:ascii="Arial" w:hAnsi="Arial" w:cs="Arial"/>
          <w:b/>
        </w:rPr>
        <w:t xml:space="preserve">TC Directors Meeting, </w:t>
      </w:r>
      <w:r w:rsidR="00E05C89">
        <w:rPr>
          <w:rFonts w:ascii="Arial" w:hAnsi="Arial" w:cs="Arial"/>
          <w:b/>
        </w:rPr>
        <w:t>January 28</w:t>
      </w:r>
      <w:r w:rsidR="002F58C3" w:rsidRPr="00474DE0">
        <w:rPr>
          <w:rFonts w:ascii="Arial" w:hAnsi="Arial" w:cs="Arial"/>
          <w:b/>
        </w:rPr>
        <w:t>, 202</w:t>
      </w:r>
      <w:r w:rsidR="00E05C89">
        <w:rPr>
          <w:rFonts w:ascii="Arial" w:hAnsi="Arial" w:cs="Arial"/>
          <w:b/>
        </w:rPr>
        <w:t>1</w:t>
      </w:r>
      <w:r w:rsidRPr="00474DE0">
        <w:rPr>
          <w:rFonts w:ascii="Arial" w:hAnsi="Arial" w:cs="Arial"/>
          <w:b/>
        </w:rPr>
        <w:t xml:space="preserve">, </w:t>
      </w:r>
      <w:r w:rsidR="00D16EAF" w:rsidRPr="00474DE0">
        <w:rPr>
          <w:rFonts w:ascii="Arial" w:hAnsi="Arial" w:cs="Arial"/>
          <w:b/>
        </w:rPr>
        <w:t>3</w:t>
      </w:r>
      <w:r w:rsidRPr="00474DE0">
        <w:rPr>
          <w:rFonts w:ascii="Arial" w:hAnsi="Arial" w:cs="Arial"/>
          <w:b/>
        </w:rPr>
        <w:t xml:space="preserve">:00 – </w:t>
      </w:r>
      <w:r w:rsidR="00D16EAF" w:rsidRPr="00474DE0">
        <w:rPr>
          <w:rFonts w:ascii="Arial" w:hAnsi="Arial" w:cs="Arial"/>
          <w:b/>
        </w:rPr>
        <w:t>4</w:t>
      </w:r>
      <w:r w:rsidRPr="00474DE0">
        <w:rPr>
          <w:rFonts w:ascii="Arial" w:hAnsi="Arial" w:cs="Arial"/>
          <w:b/>
        </w:rPr>
        <w:t>:</w:t>
      </w:r>
      <w:r w:rsidR="00D16EAF" w:rsidRPr="00474DE0">
        <w:rPr>
          <w:rFonts w:ascii="Arial" w:hAnsi="Arial" w:cs="Arial"/>
          <w:b/>
        </w:rPr>
        <w:t>15</w:t>
      </w:r>
      <w:r w:rsidR="003C29DA" w:rsidRPr="00474DE0">
        <w:rPr>
          <w:rFonts w:ascii="Arial" w:hAnsi="Arial" w:cs="Arial"/>
          <w:b/>
        </w:rPr>
        <w:t xml:space="preserve"> </w:t>
      </w:r>
      <w:r w:rsidRPr="00474DE0">
        <w:rPr>
          <w:rFonts w:ascii="Arial" w:hAnsi="Arial" w:cs="Arial"/>
          <w:b/>
        </w:rPr>
        <w:t>pm ET</w:t>
      </w:r>
      <w:r w:rsidR="00502B43" w:rsidRPr="00474DE0">
        <w:rPr>
          <w:rFonts w:ascii="Arial" w:hAnsi="Arial" w:cs="Arial"/>
          <w:b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4500"/>
        <w:gridCol w:w="3685"/>
      </w:tblGrid>
      <w:tr w:rsidR="000161C2" w:rsidRPr="00B02F47" w14:paraId="02EC9691" w14:textId="77777777" w:rsidTr="00B02F47">
        <w:tc>
          <w:tcPr>
            <w:tcW w:w="1165" w:type="dxa"/>
            <w:shd w:val="clear" w:color="auto" w:fill="D9D9D9" w:themeFill="background1" w:themeFillShade="D9"/>
          </w:tcPr>
          <w:p w14:paraId="065D516C" w14:textId="77777777"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 xml:space="preserve">Time </w:t>
            </w:r>
          </w:p>
          <w:p w14:paraId="4509601F" w14:textId="77777777" w:rsidR="000161C2" w:rsidRPr="00B02F47" w:rsidRDefault="000161C2">
            <w:pPr>
              <w:rPr>
                <w:b/>
              </w:rPr>
            </w:pPr>
            <w:r w:rsidRPr="00B02F47">
              <w:rPr>
                <w:b/>
                <w:sz w:val="14"/>
              </w:rPr>
              <w:t>(Eastern Time)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13B94E78" w14:textId="77777777"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>Topic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470416D4" w14:textId="77777777"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>Speaker/Facilitator</w:t>
            </w:r>
          </w:p>
        </w:tc>
      </w:tr>
      <w:tr w:rsidR="000161C2" w14:paraId="0A59E7EB" w14:textId="77777777" w:rsidTr="00B02F47">
        <w:tc>
          <w:tcPr>
            <w:tcW w:w="1165" w:type="dxa"/>
          </w:tcPr>
          <w:p w14:paraId="4958DA18" w14:textId="77777777" w:rsidR="000161C2" w:rsidRDefault="00D16EAF">
            <w:r>
              <w:t>3</w:t>
            </w:r>
            <w:r w:rsidR="000161C2">
              <w:t>:00 pm</w:t>
            </w:r>
          </w:p>
        </w:tc>
        <w:tc>
          <w:tcPr>
            <w:tcW w:w="4500" w:type="dxa"/>
          </w:tcPr>
          <w:p w14:paraId="70B3A502" w14:textId="243950B2" w:rsidR="000161C2" w:rsidRDefault="000161C2" w:rsidP="003D02D0">
            <w:r>
              <w:t>Welcome</w:t>
            </w:r>
            <w:r w:rsidR="003C295B">
              <w:t xml:space="preserve"> </w:t>
            </w:r>
          </w:p>
          <w:p w14:paraId="36CE29D9" w14:textId="77777777" w:rsidR="003D02D0" w:rsidRPr="003D02D0" w:rsidRDefault="003D02D0" w:rsidP="003D02D0">
            <w:pPr>
              <w:rPr>
                <w:i/>
              </w:rPr>
            </w:pPr>
            <w:r w:rsidRPr="003D02D0">
              <w:rPr>
                <w:i/>
              </w:rPr>
              <w:t>*Please write your name and ATTC in the chat to serve as roll call</w:t>
            </w:r>
          </w:p>
        </w:tc>
        <w:tc>
          <w:tcPr>
            <w:tcW w:w="3685" w:type="dxa"/>
          </w:tcPr>
          <w:p w14:paraId="1E2847DF" w14:textId="73B87735" w:rsidR="000161C2" w:rsidRDefault="0094668C" w:rsidP="004F0E43">
            <w:r>
              <w:t>Laurie Krom</w:t>
            </w:r>
          </w:p>
        </w:tc>
      </w:tr>
      <w:tr w:rsidR="00474DE0" w14:paraId="2411F19A" w14:textId="77777777" w:rsidTr="00B02F47">
        <w:tc>
          <w:tcPr>
            <w:tcW w:w="1165" w:type="dxa"/>
          </w:tcPr>
          <w:p w14:paraId="79A64C8F" w14:textId="21B22434" w:rsidR="00474DE0" w:rsidRDefault="00474DE0" w:rsidP="003D02D0">
            <w:r>
              <w:t>3:</w:t>
            </w:r>
            <w:r w:rsidR="00E05C89">
              <w:t>05</w:t>
            </w:r>
            <w:r>
              <w:t xml:space="preserve"> pm</w:t>
            </w:r>
          </w:p>
        </w:tc>
        <w:tc>
          <w:tcPr>
            <w:tcW w:w="4500" w:type="dxa"/>
          </w:tcPr>
          <w:p w14:paraId="7BD40C19" w14:textId="77777777" w:rsidR="00474DE0" w:rsidRDefault="00474DE0" w:rsidP="00474DE0">
            <w:r>
              <w:t>Project Officer Update</w:t>
            </w:r>
          </w:p>
        </w:tc>
        <w:tc>
          <w:tcPr>
            <w:tcW w:w="3685" w:type="dxa"/>
          </w:tcPr>
          <w:p w14:paraId="10E1088E" w14:textId="77777777" w:rsidR="00474DE0" w:rsidRDefault="00474DE0" w:rsidP="00474DE0">
            <w:r>
              <w:t>Humberto Carvalho</w:t>
            </w:r>
          </w:p>
        </w:tc>
      </w:tr>
      <w:tr w:rsidR="00474DE0" w14:paraId="352D5459" w14:textId="77777777" w:rsidTr="00B02F47">
        <w:tc>
          <w:tcPr>
            <w:tcW w:w="1165" w:type="dxa"/>
          </w:tcPr>
          <w:p w14:paraId="5F6E5565" w14:textId="64BA8E61" w:rsidR="00474DE0" w:rsidRDefault="00474DE0" w:rsidP="003D02D0">
            <w:r>
              <w:t>3:</w:t>
            </w:r>
            <w:r w:rsidR="00E05C89">
              <w:t>15</w:t>
            </w:r>
            <w:r>
              <w:t xml:space="preserve"> pm</w:t>
            </w:r>
          </w:p>
        </w:tc>
        <w:tc>
          <w:tcPr>
            <w:tcW w:w="4500" w:type="dxa"/>
          </w:tcPr>
          <w:p w14:paraId="445D2189" w14:textId="77777777" w:rsidR="00033641" w:rsidRDefault="003F25A3" w:rsidP="00033641">
            <w:r>
              <w:t>Stimulant work group update</w:t>
            </w:r>
          </w:p>
          <w:p w14:paraId="7ABB7A98" w14:textId="77777777" w:rsidR="00E05C89" w:rsidRDefault="00E05C89" w:rsidP="00033641"/>
          <w:p w14:paraId="1489035C" w14:textId="77777777" w:rsidR="00E05C89" w:rsidRDefault="00E05C89" w:rsidP="00033641"/>
          <w:p w14:paraId="26CEE33A" w14:textId="26B3CDB1" w:rsidR="00E05C89" w:rsidRDefault="00E05C89" w:rsidP="00033641">
            <w:r>
              <w:t>*Update from ORN Stimulants work group</w:t>
            </w:r>
          </w:p>
        </w:tc>
        <w:tc>
          <w:tcPr>
            <w:tcW w:w="3685" w:type="dxa"/>
          </w:tcPr>
          <w:p w14:paraId="633A4145" w14:textId="77777777" w:rsidR="00033641" w:rsidRDefault="00474DE0" w:rsidP="00033641">
            <w:r>
              <w:t>Tom Freese, Beth Rutkowski, Jeanne Pulvermacher</w:t>
            </w:r>
          </w:p>
          <w:p w14:paraId="4D7BCEB2" w14:textId="5AE6D95D" w:rsidR="00E05C89" w:rsidRDefault="00E05C89" w:rsidP="00033641"/>
          <w:p w14:paraId="69EFF23F" w14:textId="0711645E" w:rsidR="00E05C89" w:rsidRDefault="00E05C89" w:rsidP="00033641">
            <w:r>
              <w:t>Bryan Hartzler</w:t>
            </w:r>
          </w:p>
        </w:tc>
      </w:tr>
      <w:tr w:rsidR="003D02D0" w14:paraId="0BD63645" w14:textId="77777777" w:rsidTr="00B02F47">
        <w:tc>
          <w:tcPr>
            <w:tcW w:w="1165" w:type="dxa"/>
          </w:tcPr>
          <w:p w14:paraId="27099EAB" w14:textId="22639A90" w:rsidR="003D02D0" w:rsidRDefault="003D02D0" w:rsidP="003D02D0">
            <w:r>
              <w:t>3:</w:t>
            </w:r>
            <w:r w:rsidR="00F75E60">
              <w:t>25</w:t>
            </w:r>
            <w:r>
              <w:t xml:space="preserve"> pm </w:t>
            </w:r>
          </w:p>
        </w:tc>
        <w:tc>
          <w:tcPr>
            <w:tcW w:w="4500" w:type="dxa"/>
          </w:tcPr>
          <w:p w14:paraId="6DDCEF39" w14:textId="77777777" w:rsidR="003D02D0" w:rsidRDefault="003D02D0" w:rsidP="00033641">
            <w:r>
              <w:t>Self-care work group</w:t>
            </w:r>
            <w:r w:rsidR="00E05C89">
              <w:t xml:space="preserve"> update</w:t>
            </w:r>
          </w:p>
          <w:p w14:paraId="3718D2C6" w14:textId="3AF8979B" w:rsidR="009400B8" w:rsidRDefault="009400B8" w:rsidP="00033641"/>
        </w:tc>
        <w:tc>
          <w:tcPr>
            <w:tcW w:w="3685" w:type="dxa"/>
          </w:tcPr>
          <w:p w14:paraId="4E5AC8CD" w14:textId="1A51E6D2" w:rsidR="003D02D0" w:rsidRDefault="0094668C" w:rsidP="00033641">
            <w:r>
              <w:t>Kris Kelly</w:t>
            </w:r>
          </w:p>
        </w:tc>
      </w:tr>
      <w:tr w:rsidR="003F25A3" w14:paraId="07C2AC17" w14:textId="77777777" w:rsidTr="006C069F">
        <w:tc>
          <w:tcPr>
            <w:tcW w:w="1165" w:type="dxa"/>
          </w:tcPr>
          <w:p w14:paraId="33ECA7B8" w14:textId="193B25AD" w:rsidR="003F25A3" w:rsidRDefault="00E05C89" w:rsidP="003D02D0">
            <w:r>
              <w:t>3:</w:t>
            </w:r>
            <w:r w:rsidR="00F75E60">
              <w:t>35</w:t>
            </w:r>
            <w:r>
              <w:t xml:space="preserve"> pm</w:t>
            </w:r>
          </w:p>
        </w:tc>
        <w:tc>
          <w:tcPr>
            <w:tcW w:w="4500" w:type="dxa"/>
          </w:tcPr>
          <w:p w14:paraId="36FA78A4" w14:textId="77777777" w:rsidR="003F25A3" w:rsidRDefault="0094668C" w:rsidP="00033641">
            <w:r>
              <w:t>NCO Updates</w:t>
            </w:r>
          </w:p>
          <w:p w14:paraId="18EB0F98" w14:textId="1A58B7F3" w:rsidR="0094668C" w:rsidRDefault="0094668C" w:rsidP="00033641"/>
        </w:tc>
        <w:tc>
          <w:tcPr>
            <w:tcW w:w="3685" w:type="dxa"/>
          </w:tcPr>
          <w:p w14:paraId="0CC1F437" w14:textId="001F4E4D" w:rsidR="003F25A3" w:rsidRDefault="009400B8" w:rsidP="00474DE0">
            <w:r>
              <w:t>Lena Marceno</w:t>
            </w:r>
            <w:r w:rsidR="00843664">
              <w:t xml:space="preserve"> and Laurie Krom</w:t>
            </w:r>
          </w:p>
        </w:tc>
      </w:tr>
      <w:tr w:rsidR="00474DE0" w14:paraId="733077CD" w14:textId="77777777" w:rsidTr="006C069F">
        <w:tc>
          <w:tcPr>
            <w:tcW w:w="1165" w:type="dxa"/>
          </w:tcPr>
          <w:p w14:paraId="5250941E" w14:textId="4F139ED6" w:rsidR="00474DE0" w:rsidRDefault="009400B8" w:rsidP="003D02D0">
            <w:r>
              <w:t>3:</w:t>
            </w:r>
            <w:r w:rsidR="00F75E60">
              <w:t>45</w:t>
            </w:r>
            <w:r>
              <w:t xml:space="preserve"> pm</w:t>
            </w:r>
          </w:p>
        </w:tc>
        <w:tc>
          <w:tcPr>
            <w:tcW w:w="4500" w:type="dxa"/>
          </w:tcPr>
          <w:p w14:paraId="784F31B7" w14:textId="664B5A12" w:rsidR="00474DE0" w:rsidRDefault="009400B8" w:rsidP="00033641">
            <w:r w:rsidRPr="009400B8">
              <w:rPr>
                <w:i/>
                <w:iCs/>
              </w:rPr>
              <w:t>For Discussion</w:t>
            </w:r>
            <w:r>
              <w:t>: Do we need to sunset the “NIDA” workgroup? If so, do we need a “Dissemination and Implementation” workgroup?</w:t>
            </w:r>
          </w:p>
        </w:tc>
        <w:tc>
          <w:tcPr>
            <w:tcW w:w="3685" w:type="dxa"/>
          </w:tcPr>
          <w:p w14:paraId="11332C20" w14:textId="4370AEA6" w:rsidR="00474DE0" w:rsidRDefault="009400B8" w:rsidP="00474DE0">
            <w:r>
              <w:t>Laurie Krom</w:t>
            </w:r>
          </w:p>
        </w:tc>
      </w:tr>
      <w:tr w:rsidR="00474DE0" w14:paraId="4598149F" w14:textId="77777777" w:rsidTr="006C069F">
        <w:tc>
          <w:tcPr>
            <w:tcW w:w="1165" w:type="dxa"/>
          </w:tcPr>
          <w:p w14:paraId="2570EBCF" w14:textId="187ABD47" w:rsidR="00474DE0" w:rsidRDefault="00474DE0" w:rsidP="00474DE0">
            <w:r>
              <w:t>4:0</w:t>
            </w:r>
            <w:r w:rsidR="00F75E60">
              <w:t>0</w:t>
            </w:r>
            <w:r>
              <w:t xml:space="preserve"> pm</w:t>
            </w:r>
          </w:p>
        </w:tc>
        <w:tc>
          <w:tcPr>
            <w:tcW w:w="4500" w:type="dxa"/>
          </w:tcPr>
          <w:p w14:paraId="7813333F" w14:textId="77777777" w:rsidR="00474DE0" w:rsidRDefault="003D02D0" w:rsidP="00474DE0">
            <w:r>
              <w:t>Other Announcements/Parking Lot Items</w:t>
            </w:r>
          </w:p>
        </w:tc>
        <w:tc>
          <w:tcPr>
            <w:tcW w:w="3685" w:type="dxa"/>
          </w:tcPr>
          <w:p w14:paraId="13A1E9EE" w14:textId="05EFFD06" w:rsidR="00474DE0" w:rsidRDefault="00474DE0" w:rsidP="00474DE0">
            <w:r>
              <w:t>Holly Hagle</w:t>
            </w:r>
          </w:p>
        </w:tc>
      </w:tr>
      <w:tr w:rsidR="00474DE0" w14:paraId="0CE6AF98" w14:textId="77777777" w:rsidTr="00B02F47">
        <w:tc>
          <w:tcPr>
            <w:tcW w:w="1165" w:type="dxa"/>
          </w:tcPr>
          <w:p w14:paraId="765BE456" w14:textId="77777777" w:rsidR="00474DE0" w:rsidRDefault="00474DE0" w:rsidP="00474DE0">
            <w:r>
              <w:t>4:15 pm</w:t>
            </w:r>
          </w:p>
        </w:tc>
        <w:tc>
          <w:tcPr>
            <w:tcW w:w="4500" w:type="dxa"/>
          </w:tcPr>
          <w:p w14:paraId="3E53A982" w14:textId="77777777" w:rsidR="00474DE0" w:rsidRDefault="00474DE0" w:rsidP="00474DE0">
            <w:r>
              <w:t>Adjourn</w:t>
            </w:r>
          </w:p>
        </w:tc>
        <w:tc>
          <w:tcPr>
            <w:tcW w:w="3685" w:type="dxa"/>
          </w:tcPr>
          <w:p w14:paraId="2A9ABA38" w14:textId="77777777" w:rsidR="00474DE0" w:rsidRDefault="00474DE0" w:rsidP="00474DE0">
            <w:r>
              <w:t>Laurie Krom</w:t>
            </w:r>
          </w:p>
        </w:tc>
      </w:tr>
    </w:tbl>
    <w:p w14:paraId="08EB0502" w14:textId="77777777" w:rsidR="000161C2" w:rsidRDefault="000161C2"/>
    <w:p w14:paraId="3B2BC657" w14:textId="4CB72AF9" w:rsidR="003D02D0" w:rsidRDefault="00D92E72" w:rsidP="003D02D0">
      <w:r w:rsidRPr="00D92E72">
        <w:rPr>
          <w:b/>
        </w:rPr>
        <w:t>PLEASE COMPLETE THE MEETING GPRA</w:t>
      </w:r>
      <w:r w:rsidR="00F75E60">
        <w:t xml:space="preserve"> </w:t>
      </w:r>
      <w:hyperlink r:id="rId6" w:tgtFrame="_blank" w:history="1">
        <w:r w:rsidR="00F75E60">
          <w:rPr>
            <w:rStyle w:val="Hyperlink"/>
            <w:rFonts w:ascii="Arial" w:hAnsi="Arial" w:cs="Arial"/>
            <w:color w:val="0066CC"/>
            <w:sz w:val="21"/>
            <w:szCs w:val="21"/>
            <w:shd w:val="clear" w:color="auto" w:fill="FFFFFF"/>
          </w:rPr>
          <w:t>https://ttc-gpra.org/P?s=400151</w:t>
        </w:r>
      </w:hyperlink>
    </w:p>
    <w:p w14:paraId="29F881A7" w14:textId="77777777" w:rsidR="00F75E60" w:rsidRDefault="00F75E60" w:rsidP="003D02D0">
      <w:pPr>
        <w:rPr>
          <w:color w:val="000000"/>
        </w:rPr>
      </w:pPr>
    </w:p>
    <w:sectPr w:rsidR="00F75E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51283A"/>
    <w:multiLevelType w:val="hybridMultilevel"/>
    <w:tmpl w:val="A5263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MrA0NDA2Nzc2NbNU0lEKTi0uzszPAykwrwUAQEez6SwAAAA="/>
  </w:docVars>
  <w:rsids>
    <w:rsidRoot w:val="000161C2"/>
    <w:rsid w:val="00013EE0"/>
    <w:rsid w:val="000161C2"/>
    <w:rsid w:val="00033641"/>
    <w:rsid w:val="0005535A"/>
    <w:rsid w:val="00234C18"/>
    <w:rsid w:val="002F58C3"/>
    <w:rsid w:val="00335704"/>
    <w:rsid w:val="00337F33"/>
    <w:rsid w:val="00352C32"/>
    <w:rsid w:val="0037383D"/>
    <w:rsid w:val="003A05EA"/>
    <w:rsid w:val="003C295B"/>
    <w:rsid w:val="003C29DA"/>
    <w:rsid w:val="003D02D0"/>
    <w:rsid w:val="003F25A3"/>
    <w:rsid w:val="00474DE0"/>
    <w:rsid w:val="00475AE0"/>
    <w:rsid w:val="00481A27"/>
    <w:rsid w:val="004F0E43"/>
    <w:rsid w:val="00502B43"/>
    <w:rsid w:val="005212A5"/>
    <w:rsid w:val="00535982"/>
    <w:rsid w:val="005A7BE2"/>
    <w:rsid w:val="005D3AA5"/>
    <w:rsid w:val="005E2449"/>
    <w:rsid w:val="00643856"/>
    <w:rsid w:val="006D37FE"/>
    <w:rsid w:val="007724A3"/>
    <w:rsid w:val="00843664"/>
    <w:rsid w:val="0092472D"/>
    <w:rsid w:val="009400B8"/>
    <w:rsid w:val="0094668C"/>
    <w:rsid w:val="00A00827"/>
    <w:rsid w:val="00A4185A"/>
    <w:rsid w:val="00B02F47"/>
    <w:rsid w:val="00B20EF8"/>
    <w:rsid w:val="00B75DCF"/>
    <w:rsid w:val="00BA5D75"/>
    <w:rsid w:val="00D14671"/>
    <w:rsid w:val="00D16EAF"/>
    <w:rsid w:val="00D34528"/>
    <w:rsid w:val="00D92E72"/>
    <w:rsid w:val="00DD518D"/>
    <w:rsid w:val="00E05C89"/>
    <w:rsid w:val="00F61BAE"/>
    <w:rsid w:val="00F75E60"/>
    <w:rsid w:val="00FA1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C09A5"/>
  <w15:chartTrackingRefBased/>
  <w15:docId w15:val="{8A9D4552-5953-493F-8709-0C043DBBE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61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5D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5D7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66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68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550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7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tc-gpra.org/P?s=400151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28</Words>
  <Characters>7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om, Laurie J.</dc:creator>
  <cp:keywords/>
  <dc:description/>
  <cp:lastModifiedBy>Krom, Laurie J.</cp:lastModifiedBy>
  <cp:revision>3</cp:revision>
  <dcterms:created xsi:type="dcterms:W3CDTF">2021-01-26T22:28:00Z</dcterms:created>
  <dcterms:modified xsi:type="dcterms:W3CDTF">2021-01-27T17:22:00Z</dcterms:modified>
</cp:coreProperties>
</file>